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Addis</w:t>
      </w:r>
      <w:r>
        <w:t xml:space="preserve"> </w:t>
      </w:r>
      <w:r>
        <w:t xml:space="preserve">Ababa,</w:t>
      </w:r>
      <w:r>
        <w:t xml:space="preserve"> </w:t>
      </w:r>
      <w:r>
        <w:t xml:space="preserve">Ethiopia</w:t>
      </w:r>
    </w:p>
    <w:bookmarkStart w:id="21" w:name="Xd6beb61fc901ad459d8eade74c83c1538936b54"/>
    <w:p>
      <w:pPr>
        <w:pStyle w:val="Heading1"/>
      </w:pPr>
      <w:r>
        <w:t xml:space="preserve">Internship Application Letter for Veterinary Internship in Addis Ababa, Ethiopia</w:t>
      </w:r>
    </w:p>
    <w:p>
      <w:pPr>
        <w:pStyle w:val="FirstParagraph"/>
      </w:pPr>
      <w:r>
        <w:t xml:space="preserve">Date: October 26, 2023</w:t>
      </w:r>
    </w:p>
    <w:p>
      <w:pPr>
        <w:pStyle w:val="BodyText"/>
      </w:pPr>
      <w:r>
        <w:t xml:space="preserve">Ms. Selamawit Kebede</w:t>
      </w:r>
      <w:r>
        <w:br/>
      </w:r>
      <w:r>
        <w:t xml:space="preserve">Director of Veterinary Services</w:t>
      </w:r>
      <w:r>
        <w:br/>
      </w:r>
      <w:r>
        <w:t xml:space="preserve">Addis Ababa Animal Health Institute (AAHI)</w:t>
      </w:r>
      <w:r>
        <w:br/>
      </w:r>
      <w:r>
        <w:t xml:space="preserve">P.O. Box 1178</w:t>
      </w:r>
      <w:r>
        <w:br/>
      </w:r>
      <w:r>
        <w:t xml:space="preserve">Addis Ababa, Ethiopia</w:t>
      </w:r>
    </w:p>
    <w:bookmarkStart w:id="20" w:name="dear-ms.-kebede"/>
    <w:p>
      <w:pPr>
        <w:pStyle w:val="Heading2"/>
      </w:pPr>
      <w:r>
        <w:t xml:space="preserve">Dear Ms. Kebede,</w:t>
      </w:r>
    </w:p>
    <w:p>
      <w:pPr>
        <w:pStyle w:val="FirstParagraph"/>
      </w:pPr>
      <w:r>
        <w:t xml:space="preserve">It is with profound enthusiasm and deep respect for Ethiopia's vital animal health sector that I submit my Internship Application Letter for the Veterinary Internship position at the Addis Ababa Animal Health Institute (AAHI). As a dedicated final-year veterinary student at Addis Ababa University College of Veterinary Medicine, I have meticulously prepared myself to contribute meaningfully to Ethiopia's agricultural advancement and livestock welfare. This opportunity represents not merely an academic requirement but a pivotal step toward serving my nation's most vulnerable communities through the profession of Veterinarian.</w:t>
      </w:r>
    </w:p>
    <w:p>
      <w:pPr>
        <w:pStyle w:val="BodyText"/>
      </w:pPr>
      <w:r>
        <w:t xml:space="preserve">My academic journey at Addis Ababa University has immersed me in both theoretical excellence and practical application within Ethiopia's unique veterinary context. I have completed rigorous coursework in tropical animal diseases, livestock production systems, and zoonotic disease control – all critical to addressing the challenges faced by Ethiopia's pastoralist communities. My clinical rotations at the university's teaching hospital provided hands-on experience with common Ethiopian livestock ailments including East Coast Fever, foot-and-mouth disease, and parasitic infections prevalent across the diverse agro-ecological zones of Ethiopia. I am particularly proud to have assisted in mobile veterinary clinics that traveled to Oromia and Amhara regions, delivering essential services to remote communities where access to veterinary care remains severely limited. This direct exposure has solidified my understanding that effective Veterinary practice in Ethiopia requires cultural sensitivity alongside scientific expertise.</w:t>
      </w:r>
    </w:p>
    <w:p>
      <w:pPr>
        <w:pStyle w:val="BodyText"/>
      </w:pPr>
      <w:r>
        <w:t xml:space="preserve">What compels me most about this Internship Application Letter is the transformative potential of AAHI's work within Ethiopia Addis Ababa. As the capital city and economic hub, Addis Ababa faces unique veterinary challenges including urban animal welfare concerns, emerging zoonotic disease surveillance needs, and the critical role of livestock in food security for millions. I have closely followed AAHI's pioneering initiatives like the "One Health" program that integrates human and animal health systems – a model essential for Ethiopia's sustainable development. My academic thesis on "Economic Impact of Livestock Diseases on Urban Milk Supply Chains in Addis Ababa" directly aligns with your institute's mission. I am eager to apply my research findings while learning from AAHI's renowned experts who navigate the complex interplay between urbanization, animal health, and public policy in Ethiopia.</w:t>
      </w:r>
    </w:p>
    <w:p>
      <w:pPr>
        <w:pStyle w:val="BodyText"/>
      </w:pPr>
      <w:r>
        <w:t xml:space="preserve">My commitment to veterinary service extends beyond academic requirements. For two years, I volunteered with the Ethiopian Red Cross Society's Mobile Veterinary Unit in Addis Ababa's outskirts, providing vaccinations and deworming services to stray dogs and livestock owned by low-income residents. This experience taught me the profound connection between animal health and human well-being in densely populated urban environments – a reality that shapes veterinary practice throughout Ethiopia Addis Ababa. I witnessed how a single case of rabies can destabilize entire communities, reinforcing why every Veterinarian must be culturally attuned to local practices while applying evidence-based medicine. My fluency in Amharic and Oromo enables me to communicate effectively with diverse client groups, an asset I will bring to your team.</w:t>
      </w:r>
    </w:p>
    <w:p>
      <w:pPr>
        <w:pStyle w:val="BodyText"/>
      </w:pPr>
      <w:r>
        <w:t xml:space="preserve">I understand that effective Veterinary work in Ethiopia requires more than clinical skills; it demands understanding of national priorities. I have studied Ethiopia's Growth and Transformation Plan (GTP II) which prioritizes livestock sector growth as a cornerstone of food security and poverty reduction. My internship goals align precisely with these national objectives: I aim to develop proficiency in diagnostic procedures for endemic diseases, contribute to AAHI's epidemiological surveillance systems, and support community education programs that empower farmers to prevent disease outbreaks. I am particularly interested in learning from your institute's work on antimicrobial resistance monitoring – a critical issue threatening Ethiopia's agricultural sustainability. The opportunity to observe how AAHI implements the National Animal Health Policy under the Ministry of Agriculture would be invaluable for my development as a future Veterinarian committed to Ethiopia's progress.</w:t>
      </w:r>
    </w:p>
    <w:p>
      <w:pPr>
        <w:pStyle w:val="BodyText"/>
      </w:pPr>
      <w:r>
        <w:t xml:space="preserve">What sets me apart is my deep-rooted understanding of Ethiopia's veterinary landscape. Growing up in a farming community near Debre Berhan, I witnessed firsthand how livestock losses devastate families and communities. This personal connection drives my academic rigor and professional dedication. My proficiency in diagnostic tools like PCR testing for Rift Valley Fever and ultrasound imaging for bovine reproduction – skills honed through university labs – positions me to immediately support AAHI's clinical operations. Furthermore, I possess strong organizational abilities demonstrated through coordinating veterinary student outreach programs that trained 50+ community members in basic animal husbandry practices across Addis Ababa's peri-urban areas.</w:t>
      </w:r>
    </w:p>
    <w:p>
      <w:pPr>
        <w:pStyle w:val="BodyText"/>
      </w:pPr>
      <w:r>
        <w:t xml:space="preserve">I am fully prepared to embrace the demanding nature of this internship in Ethiopia Addis Ababa. I have secured housing near AAHI's headquarters and am financially prepared to cover all related expenses without burdening your institution. I understand that veterinary internships here require adaptability, resilience, and patience – qualities I've cultivated through years of working with limited resources in remote clinics. My ultimate career aspiration is to establish a community-based veterinary practice serving underserved rural areas while contributing to national health policy development through institutions like AAHI.</w:t>
      </w:r>
    </w:p>
    <w:p>
      <w:pPr>
        <w:pStyle w:val="BodyText"/>
      </w:pPr>
      <w:r>
        <w:t xml:space="preserve">As you review this Internship Application Letter, please know that I offer not just academic qualifications but a passionate commitment to Ethiopia's animal health future. The challenges facing our livestock sector – from climate change impacts on grazing lands to emerging disease threats – demand dedicated professionals who understand the cultural and economic fabric of Ethiopia. I am eager to bring my energy, technical skills, and unwavering dedication to AAHI's mission as you strive for "Healthy Animals, Healthy Communities" across Ethiopia Addis Ababa.</w:t>
      </w:r>
    </w:p>
    <w:p>
      <w:pPr>
        <w:pStyle w:val="BodyText"/>
      </w:pPr>
      <w:r>
        <w:t xml:space="preserve">I would be honored to discuss how my background aligns with your internship needs at your earliest convenience. I have attached my curriculum vitae and academic transcripts for your review and welcome the opportunity to arrange an interview at any time convenient for you. Thank you for considering my application as I prepare to contribute meaningfully to Ethiopia's veterinary profession in Addis Ababa.</w:t>
      </w:r>
    </w:p>
    <w:p>
      <w:pPr>
        <w:pStyle w:val="BodyText"/>
      </w:pPr>
      <w:r>
        <w:t xml:space="preserve">Respectfully yours,</w:t>
      </w:r>
    </w:p>
    <w:p>
      <w:pPr>
        <w:pStyle w:val="BodyText"/>
      </w:pPr>
      <w:r>
        <w:t xml:space="preserve">Abebech Girma</w:t>
      </w:r>
    </w:p>
    <w:p>
      <w:pPr>
        <w:pStyle w:val="BodyText"/>
      </w:pPr>
      <w:r>
        <w:t xml:space="preserve">Final-Year Veterinary Medicine Student</w:t>
      </w:r>
      <w:r>
        <w:br/>
      </w:r>
      <w:r>
        <w:t xml:space="preserve">Addis Ababa University College of Veterinary Medicine</w:t>
      </w:r>
    </w:p>
    <w:p>
      <w:pPr>
        <w:pStyle w:val="BodyText"/>
      </w:pPr>
      <w:r>
        <w:t xml:space="preserve">+251 911 234 567 | abebech.girma@vet.uni.edu.et</w:t>
      </w:r>
    </w:p>
    <w:p>
      <w:pPr>
        <w:pStyle w:val="BodyText"/>
      </w:pPr>
      <w:r>
        <w:t xml:space="preserve">Attachment: Curriculum Vitae, Academic Transcripts</w:t>
      </w:r>
    </w:p>
    <w:p>
      <w:pPr>
        <w:pStyle w:val="BodyText"/>
      </w:pPr>
      <w:r>
        <w:t xml:space="preserve">Word Count: 89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Addis Ababa, Ethiopia</dc:title>
  <dc:creator/>
  <dc:language>en</dc:language>
  <cp:keywords/>
  <dcterms:created xsi:type="dcterms:W3CDTF">2025-12-08T07:01:13Z</dcterms:created>
  <dcterms:modified xsi:type="dcterms:W3CDTF">2025-12-08T07:01:13Z</dcterms:modified>
</cp:coreProperties>
</file>

<file path=docProps/custom.xml><?xml version="1.0" encoding="utf-8"?>
<Properties xmlns="http://schemas.openxmlformats.org/officeDocument/2006/custom-properties" xmlns:vt="http://schemas.openxmlformats.org/officeDocument/2006/docPropsVTypes"/>
</file>